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B126CC" w14:textId="7188A0B0" w:rsidR="00B15449" w:rsidRDefault="00B15449" w:rsidP="00B15449">
      <w:r>
        <w:t>(Approx. 586 words)</w:t>
      </w:r>
    </w:p>
    <w:p w14:paraId="58E6186F" w14:textId="77777777" w:rsidR="00B15449" w:rsidRDefault="00B15449" w:rsidP="00B15449"/>
    <w:p w14:paraId="17FA08DC" w14:textId="292A5AB2" w:rsidR="00B15449" w:rsidRDefault="00B15449" w:rsidP="00B15449">
      <w:bookmarkStart w:id="0" w:name="_GoBack"/>
      <w:r>
        <w:t>You may have a new speech recognition program</w:t>
      </w:r>
    </w:p>
    <w:bookmarkEnd w:id="0"/>
    <w:p w14:paraId="244DAD3D" w14:textId="05F8B66C" w:rsidR="00B15449" w:rsidRDefault="00B15449" w:rsidP="00B15449">
      <w:r>
        <w:t>By Jerry Heaton</w:t>
      </w:r>
      <w:r>
        <w:t xml:space="preserve">, </w:t>
      </w:r>
      <w:r>
        <w:t>Editor</w:t>
      </w:r>
      <w:r>
        <w:t>,</w:t>
      </w:r>
      <w:r>
        <w:t xml:space="preserve"> C</w:t>
      </w:r>
      <w:r>
        <w:t>entral Kentucky Computer Society</w:t>
      </w:r>
      <w:r>
        <w:t xml:space="preserve"> </w:t>
      </w:r>
    </w:p>
    <w:p w14:paraId="080FE4AD" w14:textId="0CD81111" w:rsidR="00B15449" w:rsidRDefault="00B15449" w:rsidP="00B15449">
      <w:r>
        <w:t xml:space="preserve">May 2019 issue, CKCS </w:t>
      </w:r>
      <w:r>
        <w:t>Newsletter</w:t>
      </w:r>
    </w:p>
    <w:p w14:paraId="265B91F1" w14:textId="1135A8CE" w:rsidR="00B15449" w:rsidRDefault="00B15449" w:rsidP="00B15449">
      <w:r>
        <w:t>www.ckcs.org</w:t>
      </w:r>
    </w:p>
    <w:p w14:paraId="52FBC5C4" w14:textId="0FA6897B" w:rsidR="00B15449" w:rsidRDefault="00B15449" w:rsidP="00B15449">
      <w:proofErr w:type="spellStart"/>
      <w:r>
        <w:t>j.heaton</w:t>
      </w:r>
      <w:proofErr w:type="spellEnd"/>
      <w:r>
        <w:t xml:space="preserve"> (at) </w:t>
      </w:r>
      <w:r>
        <w:t>ckcs.org</w:t>
      </w:r>
    </w:p>
    <w:p w14:paraId="502A68C4" w14:textId="77777777" w:rsidR="00B15449" w:rsidRDefault="00B15449" w:rsidP="00B15449"/>
    <w:p w14:paraId="1FDECA6B" w14:textId="28D36084" w:rsidR="00B15449" w:rsidRDefault="00B15449" w:rsidP="00B15449">
      <w:r>
        <w:t>I have used several speech recognition programs over the years. I have tried</w:t>
      </w:r>
    </w:p>
    <w:p w14:paraId="41083906" w14:textId="77777777" w:rsidR="00B15449" w:rsidRDefault="00B15449" w:rsidP="00B15449">
      <w:r>
        <w:t>them all, and suddenly a new one showed up on my computer and it is the best</w:t>
      </w:r>
    </w:p>
    <w:p w14:paraId="73805FF6" w14:textId="0602059E" w:rsidR="00B15449" w:rsidRDefault="00B15449" w:rsidP="00B15449">
      <w:r>
        <w:t>one yet!</w:t>
      </w:r>
    </w:p>
    <w:p w14:paraId="169E2CC8" w14:textId="77777777" w:rsidR="00B15449" w:rsidRDefault="00B15449" w:rsidP="00B15449"/>
    <w:p w14:paraId="1EEE56D5" w14:textId="77777777" w:rsidR="00B15449" w:rsidRDefault="00B15449" w:rsidP="00B15449">
      <w:r>
        <w:t>To provide you an example, all the text below the double line I dictated using the new</w:t>
      </w:r>
    </w:p>
    <w:p w14:paraId="3885E399" w14:textId="4D28B8D7" w:rsidR="00B15449" w:rsidRDefault="00B15449" w:rsidP="00B15449">
      <w:r>
        <w:t>program.</w:t>
      </w:r>
    </w:p>
    <w:p w14:paraId="2E47F52F" w14:textId="77777777" w:rsidR="00B15449" w:rsidRDefault="00B15449" w:rsidP="00B15449"/>
    <w:p w14:paraId="03794398" w14:textId="77777777" w:rsidR="00B15449" w:rsidRDefault="00B15449" w:rsidP="00B15449">
      <w:r>
        <w:t>After completing the dictation, I edited the text produced by my dictation following this</w:t>
      </w:r>
    </w:p>
    <w:p w14:paraId="5E22DDFB" w14:textId="77777777" w:rsidR="00B15449" w:rsidRDefault="00B15449" w:rsidP="00B15449">
      <w:r>
        <w:t>pattern:</w:t>
      </w:r>
    </w:p>
    <w:p w14:paraId="7AAAD620" w14:textId="15EBB528" w:rsidR="00B15449" w:rsidRDefault="00B15449" w:rsidP="00B15449">
      <w:pPr>
        <w:pStyle w:val="ListParagraph"/>
        <w:numPr>
          <w:ilvl w:val="0"/>
          <w:numId w:val="1"/>
        </w:numPr>
      </w:pPr>
      <w:r>
        <w:t>In the paragraphs below, all the black words are the result of my dictation.</w:t>
      </w:r>
    </w:p>
    <w:p w14:paraId="06E571B4" w14:textId="7E57757D" w:rsidR="00B15449" w:rsidRDefault="00B15449" w:rsidP="00B15449">
      <w:pPr>
        <w:pStyle w:val="ListParagraph"/>
        <w:numPr>
          <w:ilvl w:val="0"/>
          <w:numId w:val="1"/>
        </w:numPr>
      </w:pPr>
      <w:r>
        <w:t>If I find a word I did not say, or a word misunderstood by MS speech recognition I</w:t>
      </w:r>
    </w:p>
    <w:p w14:paraId="2B47C568" w14:textId="77777777" w:rsidR="00B15449" w:rsidRDefault="00B15449" w:rsidP="00B15449">
      <w:pPr>
        <w:pStyle w:val="ListParagraph"/>
      </w:pPr>
      <w:r>
        <w:t xml:space="preserve">will change the black word to </w:t>
      </w:r>
      <w:r w:rsidRPr="00B15449">
        <w:rPr>
          <w:b/>
          <w:dstrike/>
          <w:color w:val="FF0000"/>
        </w:rPr>
        <w:t>RED</w:t>
      </w:r>
      <w:r>
        <w:t xml:space="preserve"> and draw a line through it.</w:t>
      </w:r>
    </w:p>
    <w:p w14:paraId="7B6CF767" w14:textId="392E9395" w:rsidR="00B15449" w:rsidRDefault="00B15449" w:rsidP="00B15449">
      <w:pPr>
        <w:pStyle w:val="ListParagraph"/>
        <w:numPr>
          <w:ilvl w:val="0"/>
          <w:numId w:val="1"/>
        </w:numPr>
      </w:pPr>
      <w:r>
        <w:t xml:space="preserve">Any word I correct or added manually will be in </w:t>
      </w:r>
      <w:r w:rsidRPr="00B15449">
        <w:rPr>
          <w:b/>
          <w:color w:val="5B9BD5" w:themeColor="accent5"/>
        </w:rPr>
        <w:t>GREEN</w:t>
      </w:r>
      <w:r>
        <w:t xml:space="preserve"> which I typed.</w:t>
      </w:r>
    </w:p>
    <w:p w14:paraId="1E5C1558" w14:textId="20F9EB39" w:rsidR="00B15449" w:rsidRDefault="00B15449" w:rsidP="00B15449">
      <w:pPr>
        <w:pStyle w:val="ListParagraph"/>
        <w:numPr>
          <w:ilvl w:val="0"/>
          <w:numId w:val="1"/>
        </w:numPr>
      </w:pPr>
      <w:r>
        <w:t>There were a couple of places improper grammar was substituted for what I said,</w:t>
      </w:r>
    </w:p>
    <w:p w14:paraId="4DAB8C3D" w14:textId="365971F8" w:rsidR="00B15449" w:rsidRDefault="00B15449" w:rsidP="00B15449">
      <w:pPr>
        <w:pStyle w:val="ListParagraph"/>
      </w:pPr>
      <w:r>
        <w:t xml:space="preserve">i.e. I said </w:t>
      </w:r>
      <w:r w:rsidRPr="00B15449">
        <w:rPr>
          <w:u w:val="single"/>
        </w:rPr>
        <w:t>have</w:t>
      </w:r>
      <w:r>
        <w:t xml:space="preserve"> and it entered </w:t>
      </w:r>
      <w:r w:rsidRPr="00B15449">
        <w:rPr>
          <w:u w:val="single"/>
        </w:rPr>
        <w:t>had</w:t>
      </w:r>
      <w:r>
        <w:t xml:space="preserve"> another time I said </w:t>
      </w:r>
      <w:r w:rsidRPr="00B15449">
        <w:rPr>
          <w:u w:val="single"/>
        </w:rPr>
        <w:t>pay</w:t>
      </w:r>
      <w:r>
        <w:t xml:space="preserve"> and it used </w:t>
      </w:r>
      <w:r w:rsidRPr="00B15449">
        <w:rPr>
          <w:u w:val="single"/>
        </w:rPr>
        <w:t>paid</w:t>
      </w:r>
      <w:r>
        <w:rPr>
          <w:u w:val="single"/>
        </w:rPr>
        <w:t>,</w:t>
      </w:r>
      <w:r>
        <w:t xml:space="preserve"> etc.</w:t>
      </w:r>
    </w:p>
    <w:p w14:paraId="7ED6F655" w14:textId="77777777" w:rsidR="00B15449" w:rsidRDefault="00B15449" w:rsidP="00B15449"/>
    <w:p w14:paraId="47FF9A54" w14:textId="58137E09" w:rsidR="008C14E3" w:rsidRDefault="00B15449" w:rsidP="00B15449">
      <w:r>
        <w:t>All the black text below was dictated.</w:t>
      </w:r>
    </w:p>
    <w:p w14:paraId="32F676EA" w14:textId="343CCC25" w:rsidR="00B15449" w:rsidRDefault="00B15449" w:rsidP="00B15449"/>
    <w:p w14:paraId="78A68B93" w14:textId="3CA65FAA" w:rsidR="00B15449" w:rsidRDefault="00B15449" w:rsidP="00B15449">
      <w:r>
        <w:rPr>
          <w:noProof/>
        </w:rPr>
        <w:drawing>
          <wp:anchor distT="0" distB="0" distL="114300" distR="114300" simplePos="0" relativeHeight="251658240" behindDoc="1" locked="0" layoutInCell="1" allowOverlap="1" wp14:anchorId="13A9C410" wp14:editId="68651BF4">
            <wp:simplePos x="0" y="0"/>
            <wp:positionH relativeFrom="column">
              <wp:posOffset>4286250</wp:posOffset>
            </wp:positionH>
            <wp:positionV relativeFrom="paragraph">
              <wp:posOffset>120015</wp:posOffset>
            </wp:positionV>
            <wp:extent cx="1581150" cy="1113790"/>
            <wp:effectExtent l="0" t="0" r="0" b="0"/>
            <wp:wrapTight wrapText="bothSides">
              <wp:wrapPolygon edited="0">
                <wp:start x="0" y="0"/>
                <wp:lineTo x="0" y="21058"/>
                <wp:lineTo x="21340" y="21058"/>
                <wp:lineTo x="2134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ll of us using Windows 10 are very aware that</w:t>
      </w:r>
      <w:r>
        <w:t xml:space="preserve"> </w:t>
      </w:r>
      <w:r>
        <w:t>periodically Micros</w:t>
      </w:r>
      <w:r w:rsidRPr="00B15449">
        <w:rPr>
          <w:noProof/>
        </w:rPr>
        <w:t xml:space="preserve"> </w:t>
      </w:r>
      <w:r>
        <w:t>oft updates the program and</w:t>
      </w:r>
      <w:r>
        <w:t xml:space="preserve"> </w:t>
      </w:r>
      <w:r>
        <w:t>makes changes the way things are done. Maybe I</w:t>
      </w:r>
      <w:r>
        <w:t xml:space="preserve"> </w:t>
      </w:r>
      <w:r>
        <w:t>should have said improvements and corrections</w:t>
      </w:r>
      <w:r>
        <w:t xml:space="preserve"> </w:t>
      </w:r>
      <w:r>
        <w:t>instead of changes. Nonetheless, that happens. I</w:t>
      </w:r>
      <w:r>
        <w:t xml:space="preserve"> </w:t>
      </w:r>
      <w:r>
        <w:t xml:space="preserve">am also a </w:t>
      </w:r>
      <w:r w:rsidRPr="00B15449">
        <w:rPr>
          <w:b/>
          <w:dstrike/>
          <w:color w:val="FF0000"/>
        </w:rPr>
        <w:t>sub</w:t>
      </w:r>
      <w:r w:rsidRPr="00B15449">
        <w:rPr>
          <w:b/>
          <w:dstrike/>
          <w:color w:val="FF0000"/>
        </w:rPr>
        <w:t xml:space="preserve"> </w:t>
      </w:r>
      <w:proofErr w:type="spellStart"/>
      <w:r w:rsidRPr="00B15449">
        <w:rPr>
          <w:b/>
          <w:dstrike/>
          <w:color w:val="FF0000"/>
        </w:rPr>
        <w:t>graber</w:t>
      </w:r>
      <w:proofErr w:type="spellEnd"/>
      <w:r w:rsidRPr="00B15449">
        <w:rPr>
          <w:color w:val="FF0000"/>
        </w:rPr>
        <w:t xml:space="preserve"> </w:t>
      </w:r>
      <w:r w:rsidRPr="00B15449">
        <w:rPr>
          <w:b/>
          <w:color w:val="00B050"/>
        </w:rPr>
        <w:t>subscriber</w:t>
      </w:r>
      <w:r w:rsidRPr="00B15449">
        <w:rPr>
          <w:color w:val="00B050"/>
        </w:rPr>
        <w:t xml:space="preserve"> </w:t>
      </w:r>
      <w:r>
        <w:t>to Microsoft Office</w:t>
      </w:r>
      <w:r>
        <w:t xml:space="preserve"> </w:t>
      </w:r>
      <w:r>
        <w:t xml:space="preserve">365 for which I </w:t>
      </w:r>
      <w:r w:rsidRPr="00B15449">
        <w:rPr>
          <w:b/>
          <w:dstrike/>
          <w:color w:val="FF0000"/>
        </w:rPr>
        <w:t>paid</w:t>
      </w:r>
      <w:r>
        <w:t xml:space="preserve"> </w:t>
      </w:r>
      <w:r w:rsidRPr="00B15449">
        <w:rPr>
          <w:b/>
          <w:color w:val="00B050"/>
        </w:rPr>
        <w:t>pay</w:t>
      </w:r>
      <w:r>
        <w:t xml:space="preserve"> an annual fee and get</w:t>
      </w:r>
      <w:r>
        <w:t xml:space="preserve"> </w:t>
      </w:r>
      <w:r>
        <w:t>periodic updates and corrections to it as well.</w:t>
      </w:r>
    </w:p>
    <w:p w14:paraId="121B5349" w14:textId="77777777" w:rsidR="00B15449" w:rsidRDefault="00B15449" w:rsidP="00B15449"/>
    <w:p w14:paraId="5EE38ED7" w14:textId="13870144" w:rsidR="00B15449" w:rsidRDefault="00B15449" w:rsidP="00B15449">
      <w:r>
        <w:t>Today I wish to talk about a new feature that</w:t>
      </w:r>
      <w:r>
        <w:t xml:space="preserve"> </w:t>
      </w:r>
      <w:r>
        <w:t>showed up unexpectedly on my Microsoft Word</w:t>
      </w:r>
      <w:r>
        <w:t xml:space="preserve"> </w:t>
      </w:r>
      <w:r>
        <w:t>ribbon bar. Under the home tab they've added a section to the right labeled voice and</w:t>
      </w:r>
      <w:r>
        <w:t xml:space="preserve"> </w:t>
      </w:r>
      <w:r>
        <w:t>it's a small microphone under which it says dictate.</w:t>
      </w:r>
    </w:p>
    <w:p w14:paraId="3D484A3F" w14:textId="77777777" w:rsidR="00B15449" w:rsidRDefault="00B15449" w:rsidP="00B15449"/>
    <w:p w14:paraId="5AEBBA13" w14:textId="77777777" w:rsidR="00B15449" w:rsidRDefault="00B15449" w:rsidP="00B15449">
      <w:r>
        <w:t>Speech recognition is not new. The first demonstration I ever saw of it was about in</w:t>
      </w:r>
    </w:p>
    <w:p w14:paraId="204E614B" w14:textId="77777777" w:rsidR="00B15449" w:rsidRDefault="00B15449" w:rsidP="00B15449">
      <w:r w:rsidRPr="00B15449">
        <w:rPr>
          <w:b/>
          <w:dstrike/>
          <w:color w:val="FF0000"/>
        </w:rPr>
        <w:t>1990 4</w:t>
      </w:r>
      <w:r>
        <w:t xml:space="preserve"> </w:t>
      </w:r>
      <w:r w:rsidRPr="00B15449">
        <w:rPr>
          <w:b/>
          <w:color w:val="00B050"/>
        </w:rPr>
        <w:t>1994</w:t>
      </w:r>
      <w:r>
        <w:t xml:space="preserve"> at a </w:t>
      </w:r>
      <w:proofErr w:type="spellStart"/>
      <w:r>
        <w:t>Compulex</w:t>
      </w:r>
      <w:proofErr w:type="spellEnd"/>
      <w:r>
        <w:t xml:space="preserve"> Show sponsored by CKCS in downtown Lexington at the</w:t>
      </w:r>
    </w:p>
    <w:p w14:paraId="79F72D6B" w14:textId="77777777" w:rsidR="00B15449" w:rsidRDefault="00B15449" w:rsidP="00B15449">
      <w:r>
        <w:t>Convention Center. That product worked well at the show but those that bought the</w:t>
      </w:r>
    </w:p>
    <w:p w14:paraId="22092725" w14:textId="75BB350E" w:rsidR="00B15449" w:rsidRDefault="00B15449" w:rsidP="00B15449">
      <w:r>
        <w:t xml:space="preserve">program </w:t>
      </w:r>
      <w:r w:rsidRPr="00B15449">
        <w:rPr>
          <w:b/>
          <w:dstrike/>
          <w:color w:val="FF0000"/>
        </w:rPr>
        <w:t>Were</w:t>
      </w:r>
      <w:r>
        <w:t xml:space="preserve"> </w:t>
      </w:r>
      <w:proofErr w:type="spellStart"/>
      <w:r w:rsidRPr="00B15449">
        <w:rPr>
          <w:b/>
          <w:color w:val="00B050"/>
        </w:rPr>
        <w:t>were</w:t>
      </w:r>
      <w:proofErr w:type="spellEnd"/>
      <w:r>
        <w:t xml:space="preserve"> greatly disappointed.</w:t>
      </w:r>
      <w:r>
        <w:t xml:space="preserve"> </w:t>
      </w:r>
    </w:p>
    <w:p w14:paraId="3E82BA0E" w14:textId="29EF5678" w:rsidR="00B15449" w:rsidRDefault="00B15449" w:rsidP="00B15449"/>
    <w:p w14:paraId="76348CFC" w14:textId="77777777" w:rsidR="00B15449" w:rsidRDefault="00B15449" w:rsidP="00B15449">
      <w:r>
        <w:t xml:space="preserve">I have used speech recognition from time to time </w:t>
      </w:r>
      <w:r w:rsidRPr="00B15449">
        <w:rPr>
          <w:b/>
          <w:dstrike/>
          <w:color w:val="FF0000"/>
        </w:rPr>
        <w:t>an</w:t>
      </w:r>
      <w:r>
        <w:t xml:space="preserve"> </w:t>
      </w:r>
      <w:r w:rsidRPr="00B15449">
        <w:rPr>
          <w:b/>
          <w:color w:val="00B050"/>
        </w:rPr>
        <w:t>and</w:t>
      </w:r>
      <w:r>
        <w:t xml:space="preserve"> each time I've tried it, it's</w:t>
      </w:r>
    </w:p>
    <w:p w14:paraId="59119290" w14:textId="77777777" w:rsidR="00B15449" w:rsidRDefault="00B15449" w:rsidP="00B15449">
      <w:r>
        <w:t xml:space="preserve">better than before but those still proved to be more trouble </w:t>
      </w:r>
      <w:proofErr w:type="spellStart"/>
      <w:r w:rsidRPr="00B15449">
        <w:rPr>
          <w:b/>
          <w:dstrike/>
          <w:color w:val="FF0000"/>
        </w:rPr>
        <w:t>then</w:t>
      </w:r>
      <w:proofErr w:type="spellEnd"/>
      <w:r>
        <w:t xml:space="preserve"> </w:t>
      </w:r>
      <w:r w:rsidRPr="00B15449">
        <w:rPr>
          <w:b/>
          <w:color w:val="00B050"/>
        </w:rPr>
        <w:t>than</w:t>
      </w:r>
      <w:r>
        <w:t xml:space="preserve"> it was worth</w:t>
      </w:r>
    </w:p>
    <w:p w14:paraId="12307143" w14:textId="77777777" w:rsidR="00B15449" w:rsidRDefault="00B15449" w:rsidP="00B15449">
      <w:r>
        <w:t>since it made multiple errors in understanding what I said and secondly the thought</w:t>
      </w:r>
    </w:p>
    <w:p w14:paraId="6775CDBC" w14:textId="77777777" w:rsidR="00B15449" w:rsidRDefault="00B15449" w:rsidP="00B15449">
      <w:r>
        <w:lastRenderedPageBreak/>
        <w:t>process I used of producing text is not always in the order you would normally write</w:t>
      </w:r>
    </w:p>
    <w:p w14:paraId="2D62A08E" w14:textId="12994ED8" w:rsidR="00B15449" w:rsidRDefault="00B15449" w:rsidP="00B15449">
      <w:r>
        <w:t xml:space="preserve">that text. In other words, I was not very skilled </w:t>
      </w:r>
      <w:r w:rsidRPr="00B15449">
        <w:rPr>
          <w:b/>
          <w:dstrike/>
          <w:color w:val="FF0000"/>
        </w:rPr>
        <w:t>add</w:t>
      </w:r>
      <w:r>
        <w:t xml:space="preserve"> </w:t>
      </w:r>
      <w:r w:rsidRPr="00B15449">
        <w:rPr>
          <w:b/>
          <w:color w:val="00B050"/>
        </w:rPr>
        <w:t>at</w:t>
      </w:r>
      <w:r>
        <w:t xml:space="preserve"> dictation.</w:t>
      </w:r>
    </w:p>
    <w:p w14:paraId="1E727A87" w14:textId="77777777" w:rsidR="00B15449" w:rsidRDefault="00B15449" w:rsidP="00B15449"/>
    <w:p w14:paraId="3BB639B5" w14:textId="77777777" w:rsidR="00B15449" w:rsidRDefault="00B15449" w:rsidP="00B15449">
      <w:r>
        <w:t>This article is being dictated and I am not touching the keyboard for any part of it. For</w:t>
      </w:r>
    </w:p>
    <w:p w14:paraId="58D0B197" w14:textId="77777777" w:rsidR="00B15449" w:rsidRDefault="00B15449" w:rsidP="00B15449">
      <w:r>
        <w:t>speech recognition one should use a headset microphone. I had one of those but</w:t>
      </w:r>
    </w:p>
    <w:p w14:paraId="5939C9B7" w14:textId="77777777" w:rsidR="00B15449" w:rsidRDefault="00B15449" w:rsidP="00B15449">
      <w:r>
        <w:t xml:space="preserve">have chosen to </w:t>
      </w:r>
      <w:r w:rsidRPr="00B15449">
        <w:rPr>
          <w:b/>
          <w:dstrike/>
          <w:color w:val="FF0000"/>
        </w:rPr>
        <w:t xml:space="preserve">used </w:t>
      </w:r>
      <w:r w:rsidRPr="00B15449">
        <w:rPr>
          <w:b/>
          <w:color w:val="00B050"/>
        </w:rPr>
        <w:t>use my</w:t>
      </w:r>
      <w:r w:rsidRPr="00B15449">
        <w:rPr>
          <w:color w:val="00B050"/>
        </w:rPr>
        <w:t xml:space="preserve"> </w:t>
      </w:r>
      <w:r>
        <w:t>microphone on my camera for this project. All I can say</w:t>
      </w:r>
    </w:p>
    <w:p w14:paraId="18FC65D9" w14:textId="77777777" w:rsidR="00B15449" w:rsidRDefault="00B15449" w:rsidP="00B15449">
      <w:r>
        <w:t xml:space="preserve">is speech recognition program writers </w:t>
      </w:r>
      <w:r w:rsidRPr="00B15449">
        <w:rPr>
          <w:b/>
          <w:dstrike/>
          <w:color w:val="FF0000"/>
        </w:rPr>
        <w:t>had</w:t>
      </w:r>
      <w:r>
        <w:t xml:space="preserve"> </w:t>
      </w:r>
      <w:proofErr w:type="gramStart"/>
      <w:r w:rsidRPr="00B15449">
        <w:rPr>
          <w:b/>
          <w:color w:val="00B050"/>
        </w:rPr>
        <w:t>have</w:t>
      </w:r>
      <w:proofErr w:type="gramEnd"/>
      <w:r>
        <w:t xml:space="preserve"> come a long </w:t>
      </w:r>
      <w:proofErr w:type="spellStart"/>
      <w:r>
        <w:t>long</w:t>
      </w:r>
      <w:proofErr w:type="spellEnd"/>
      <w:r>
        <w:t xml:space="preserve"> way since those</w:t>
      </w:r>
    </w:p>
    <w:p w14:paraId="25DBECAE" w14:textId="47CF9B05" w:rsidR="00B15449" w:rsidRDefault="00B15449" w:rsidP="00B15449">
      <w:r>
        <w:t>early days. This is working remarkably well.</w:t>
      </w:r>
    </w:p>
    <w:p w14:paraId="08E9F644" w14:textId="77777777" w:rsidR="00B15449" w:rsidRDefault="00B15449" w:rsidP="00B15449"/>
    <w:p w14:paraId="6A0FABFB" w14:textId="027AD7CD" w:rsidR="00B15449" w:rsidRDefault="00B15449" w:rsidP="00B15449">
      <w:r>
        <w:t>We are on paragraph 5 and all of this has been dictated without touching the keyboard.</w:t>
      </w:r>
    </w:p>
    <w:p w14:paraId="778E2F61" w14:textId="77777777" w:rsidR="00B15449" w:rsidRDefault="00B15449" w:rsidP="00B15449"/>
    <w:p w14:paraId="76459B44" w14:textId="3DB583CD" w:rsidR="00B15449" w:rsidRDefault="00B15449" w:rsidP="00B15449">
      <w:r>
        <w:t>I have noticed that this new microphone icon at the right of the ribbon bar is also on</w:t>
      </w:r>
    </w:p>
    <w:p w14:paraId="47AC8638" w14:textId="2D2B77C0" w:rsidR="00B15449" w:rsidRDefault="00B15449" w:rsidP="00B15449">
      <w:r>
        <w:t>Microsoft</w:t>
      </w:r>
      <w:r>
        <w:t>’s</w:t>
      </w:r>
      <w:r>
        <w:t xml:space="preserve"> outlook program which I use for email</w:t>
      </w:r>
      <w:r>
        <w:t>, as well as PowerPoint.</w:t>
      </w:r>
    </w:p>
    <w:p w14:paraId="69531D6F" w14:textId="77777777" w:rsidR="00B15449" w:rsidRDefault="00B15449" w:rsidP="00B15449"/>
    <w:p w14:paraId="40A5F10E" w14:textId="77777777" w:rsidR="00B15449" w:rsidRDefault="00B15449" w:rsidP="00B15449">
      <w:r>
        <w:t>It is obvious that if one is interested in getting a lot of text quickly onto a page, speech</w:t>
      </w:r>
    </w:p>
    <w:p w14:paraId="396B93AC" w14:textId="0FC5E7C7" w:rsidR="00B15449" w:rsidRDefault="00B15449" w:rsidP="00B15449">
      <w:r>
        <w:t>recognition is clearly the way to do that</w:t>
      </w:r>
      <w:r>
        <w:t>. T</w:t>
      </w:r>
      <w:r>
        <w:t>he</w:t>
      </w:r>
      <w:r>
        <w:t xml:space="preserve"> </w:t>
      </w:r>
      <w:r>
        <w:t>voice icon section was added by Microsoft Office 365</w:t>
      </w:r>
    </w:p>
    <w:p w14:paraId="55C5466B" w14:textId="77777777" w:rsidR="00B15449" w:rsidRDefault="00B15449" w:rsidP="00B15449"/>
    <w:p w14:paraId="5DD50126" w14:textId="0C2B5BCE" w:rsidR="00B15449" w:rsidRDefault="00B15449" w:rsidP="00B15449">
      <w:r>
        <w:t>I</w:t>
      </w:r>
      <w:r>
        <w:t xml:space="preserve">f you find the </w:t>
      </w:r>
      <w:r w:rsidRPr="00B15449">
        <w:rPr>
          <w:b/>
          <w:color w:val="00B050"/>
        </w:rPr>
        <w:t>voice</w:t>
      </w:r>
      <w:r>
        <w:t xml:space="preserve"> icon, give it a try.</w:t>
      </w:r>
    </w:p>
    <w:sectPr w:rsidR="00B154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1552F"/>
    <w:multiLevelType w:val="hybridMultilevel"/>
    <w:tmpl w:val="8B04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DQ2NDcwMDMzN7JQ0lEKTi0uzszPAykwrAUAoyshpiwAAAA="/>
  </w:docVars>
  <w:rsids>
    <w:rsidRoot w:val="00B15449"/>
    <w:rsid w:val="008C14E3"/>
    <w:rsid w:val="00B1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FF3D4"/>
  <w15:chartTrackingRefBased/>
  <w15:docId w15:val="{C2C9D511-29FC-470D-917C-F21D2468A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4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19-05-13T06:08:00Z</dcterms:created>
  <dcterms:modified xsi:type="dcterms:W3CDTF">2019-05-13T07:01:00Z</dcterms:modified>
</cp:coreProperties>
</file>